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1AF" w:rsidRDefault="006B1FEF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t>B.Tech 4</w:t>
      </w:r>
      <w:r w:rsidRPr="006B1FEF">
        <w:rPr>
          <w:rFonts w:ascii="Arial" w:eastAsia="Arial" w:hAnsi="Arial" w:cs="Arial"/>
          <w:b/>
          <w:sz w:val="18"/>
          <w:szCs w:val="18"/>
          <w:u w:val="single"/>
          <w:vertAlign w:val="superscript"/>
        </w:rPr>
        <w:t>th</w:t>
      </w:r>
      <w:r>
        <w:rPr>
          <w:rFonts w:ascii="Arial" w:eastAsia="Arial" w:hAnsi="Arial" w:cs="Arial"/>
          <w:b/>
          <w:sz w:val="18"/>
          <w:szCs w:val="18"/>
          <w:u w:val="single"/>
        </w:rPr>
        <w:t xml:space="preserve"> Semester</w:t>
      </w:r>
    </w:p>
    <w:p w:rsidR="00F56BD4" w:rsidRDefault="00F56BD4" w:rsidP="00F56BD4">
      <w:pPr>
        <w:spacing w:after="0" w:line="240" w:lineRule="auto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t>Time Table Coordinator: Dr. Satnam</w:t>
      </w:r>
    </w:p>
    <w:tbl>
      <w:tblPr>
        <w:tblStyle w:val="ab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644"/>
        <w:gridCol w:w="378"/>
        <w:gridCol w:w="1504"/>
        <w:gridCol w:w="19"/>
        <w:gridCol w:w="9"/>
        <w:gridCol w:w="1371"/>
        <w:gridCol w:w="6"/>
        <w:gridCol w:w="22"/>
        <w:gridCol w:w="6"/>
        <w:gridCol w:w="6"/>
        <w:gridCol w:w="1436"/>
        <w:gridCol w:w="1468"/>
        <w:gridCol w:w="1468"/>
        <w:gridCol w:w="1465"/>
        <w:gridCol w:w="1468"/>
        <w:gridCol w:w="1461"/>
        <w:gridCol w:w="1465"/>
        <w:gridCol w:w="1418"/>
      </w:tblGrid>
      <w:tr w:rsidR="00F56BD4" w:rsidRPr="00F56BD4" w:rsidTr="00C33702">
        <w:trPr>
          <w:trHeight w:val="20"/>
          <w:tblHeader/>
        </w:trPr>
        <w:tc>
          <w:tcPr>
            <w:tcW w:w="327" w:type="pct"/>
            <w:gridSpan w:val="2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SECTIONS</w:t>
            </w:r>
          </w:p>
        </w:tc>
        <w:tc>
          <w:tcPr>
            <w:tcW w:w="482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448" w:type="pct"/>
            <w:gridSpan w:val="3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473" w:type="pct"/>
            <w:gridSpan w:val="5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470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470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469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470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469" w:type="pct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10</w:t>
            </w:r>
          </w:p>
        </w:tc>
      </w:tr>
      <w:tr w:rsidR="00F56BD4" w:rsidRPr="00F56BD4" w:rsidTr="00C33702">
        <w:trPr>
          <w:trHeight w:val="20"/>
        </w:trPr>
        <w:tc>
          <w:tcPr>
            <w:tcW w:w="4546" w:type="pct"/>
            <w:gridSpan w:val="17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MONDAY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A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1</w:t>
            </w:r>
          </w:p>
        </w:tc>
        <w:tc>
          <w:tcPr>
            <w:tcW w:w="482" w:type="pct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6</w:t>
            </w:r>
          </w:p>
        </w:tc>
        <w:tc>
          <w:tcPr>
            <w:tcW w:w="448" w:type="pct"/>
            <w:gridSpan w:val="3"/>
            <w:vMerge w:val="restart"/>
            <w:vAlign w:val="center"/>
          </w:tcPr>
          <w:p w:rsidR="00C33702" w:rsidRPr="00F56BD4" w:rsidRDefault="00C33702" w:rsidP="006B1FEF">
            <w:pPr>
              <w:jc w:val="center"/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6</w:t>
            </w:r>
          </w:p>
        </w:tc>
        <w:tc>
          <w:tcPr>
            <w:tcW w:w="473" w:type="pct"/>
            <w:gridSpan w:val="5"/>
            <w:vMerge w:val="restart"/>
            <w:vAlign w:val="center"/>
          </w:tcPr>
          <w:p w:rsidR="00C33702" w:rsidRPr="00F56BD4" w:rsidRDefault="00C33702" w:rsidP="006B1FEF">
            <w:pPr>
              <w:jc w:val="center"/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6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:rsidR="00C33702" w:rsidRPr="00F56BD4" w:rsidRDefault="00C33702" w:rsidP="00EE0346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101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1</w:t>
            </w:r>
          </w:p>
        </w:tc>
        <w:tc>
          <w:tcPr>
            <w:tcW w:w="468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2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3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4</w:t>
            </w:r>
          </w:p>
        </w:tc>
        <w:tc>
          <w:tcPr>
            <w:tcW w:w="482" w:type="pct"/>
            <w:vMerge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B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5</w:t>
            </w:r>
          </w:p>
        </w:tc>
        <w:tc>
          <w:tcPr>
            <w:tcW w:w="482" w:type="pct"/>
            <w:vMerge w:val="restart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448" w:type="pct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6B1FEF">
            <w:pPr>
              <w:jc w:val="center"/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473" w:type="pct"/>
            <w:gridSpan w:val="5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6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7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8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07" w:type="pct"/>
            <w:gridSpan w:val="3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4" w:type="pct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4546" w:type="pct"/>
            <w:gridSpan w:val="17"/>
            <w:shd w:val="clear" w:color="auto" w:fill="E7E6E6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TUESDAY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A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1</w:t>
            </w:r>
          </w:p>
        </w:tc>
        <w:tc>
          <w:tcPr>
            <w:tcW w:w="491" w:type="pct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A5E3E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2</w:t>
            </w:r>
          </w:p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2" w:type="pct"/>
            <w:gridSpan w:val="5"/>
            <w:vMerge w:val="restart"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A5E3E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2</w:t>
            </w:r>
          </w:p>
        </w:tc>
        <w:tc>
          <w:tcPr>
            <w:tcW w:w="460" w:type="pct"/>
            <w:vMerge w:val="restart"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2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923" w:type="pct"/>
            <w:gridSpan w:val="2"/>
            <w:vMerge w:val="restart"/>
            <w:vAlign w:val="center"/>
          </w:tcPr>
          <w:p w:rsidR="00C33702" w:rsidRPr="00F56BD4" w:rsidRDefault="00C33702" w:rsidP="006B1FEF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NSS/CLUBS/TECHNICAL SOCIETIES</w:t>
            </w: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2</w:t>
            </w:r>
          </w:p>
        </w:tc>
        <w:tc>
          <w:tcPr>
            <w:tcW w:w="491" w:type="pct"/>
            <w:gridSpan w:val="3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2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07" w:type="pct"/>
            <w:gridSpan w:val="3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3</w:t>
            </w:r>
          </w:p>
        </w:tc>
        <w:tc>
          <w:tcPr>
            <w:tcW w:w="491" w:type="pct"/>
            <w:gridSpan w:val="3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2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OM-P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4</w:t>
            </w:r>
          </w:p>
        </w:tc>
        <w:tc>
          <w:tcPr>
            <w:tcW w:w="491" w:type="pct"/>
            <w:gridSpan w:val="3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2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0" w:type="pct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M-P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B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5</w:t>
            </w:r>
          </w:p>
        </w:tc>
        <w:tc>
          <w:tcPr>
            <w:tcW w:w="1402" w:type="pct"/>
            <w:gridSpan w:val="9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468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6</w:t>
            </w:r>
          </w:p>
        </w:tc>
        <w:tc>
          <w:tcPr>
            <w:tcW w:w="930" w:type="pct"/>
            <w:gridSpan w:val="4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473" w:type="pct"/>
            <w:gridSpan w:val="5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7</w:t>
            </w:r>
          </w:p>
        </w:tc>
        <w:tc>
          <w:tcPr>
            <w:tcW w:w="930" w:type="pct"/>
            <w:gridSpan w:val="4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473" w:type="pct"/>
            <w:gridSpan w:val="5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8</w:t>
            </w:r>
          </w:p>
        </w:tc>
        <w:tc>
          <w:tcPr>
            <w:tcW w:w="930" w:type="pct"/>
            <w:gridSpan w:val="4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473" w:type="pct"/>
            <w:gridSpan w:val="5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4546" w:type="pct"/>
            <w:gridSpan w:val="17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WEDNESDAY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A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1</w:t>
            </w:r>
          </w:p>
        </w:tc>
        <w:tc>
          <w:tcPr>
            <w:tcW w:w="1402" w:type="pct"/>
            <w:gridSpan w:val="9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2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T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20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20"/>
              </w:rPr>
            </w:pPr>
            <w:r w:rsidRPr="00F56BD4">
              <w:rPr>
                <w:rFonts w:ascii="Verdana" w:eastAsia="Verdana" w:hAnsi="Verdana" w:cs="Verdana"/>
                <w:sz w:val="14"/>
                <w:szCs w:val="20"/>
              </w:rPr>
              <w:t>LHC-101</w:t>
            </w:r>
          </w:p>
          <w:p w:rsidR="00C33702" w:rsidRPr="00F56BD4" w:rsidRDefault="00C33702" w:rsidP="00C33D32">
            <w:pPr>
              <w:jc w:val="center"/>
            </w:pP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1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NSS/CLUBS/TECHNICAL SOCIETIES</w:t>
            </w: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2</w:t>
            </w:r>
          </w:p>
        </w:tc>
        <w:tc>
          <w:tcPr>
            <w:tcW w:w="932" w:type="pct"/>
            <w:gridSpan w:val="5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471" w:type="pct"/>
            <w:gridSpan w:val="4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3</w:t>
            </w:r>
          </w:p>
        </w:tc>
        <w:tc>
          <w:tcPr>
            <w:tcW w:w="932" w:type="pct"/>
            <w:gridSpan w:val="5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471" w:type="pct"/>
            <w:gridSpan w:val="4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4</w:t>
            </w:r>
          </w:p>
        </w:tc>
        <w:tc>
          <w:tcPr>
            <w:tcW w:w="932" w:type="pct"/>
            <w:gridSpan w:val="5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471" w:type="pct"/>
            <w:gridSpan w:val="4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B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5</w:t>
            </w:r>
          </w:p>
        </w:tc>
        <w:tc>
          <w:tcPr>
            <w:tcW w:w="488" w:type="pct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</w:tc>
        <w:tc>
          <w:tcPr>
            <w:tcW w:w="453" w:type="pct"/>
            <w:gridSpan w:val="5"/>
            <w:vMerge w:val="restart"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</w:tc>
        <w:tc>
          <w:tcPr>
            <w:tcW w:w="462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  <w:highlight w:val="yellow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6</w:t>
            </w:r>
          </w:p>
        </w:tc>
        <w:tc>
          <w:tcPr>
            <w:tcW w:w="488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3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2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7</w:t>
            </w:r>
          </w:p>
        </w:tc>
        <w:tc>
          <w:tcPr>
            <w:tcW w:w="488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3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2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8</w:t>
            </w:r>
          </w:p>
        </w:tc>
        <w:tc>
          <w:tcPr>
            <w:tcW w:w="488" w:type="pct"/>
            <w:gridSpan w:val="2"/>
            <w:vMerge/>
            <w:tcBorders>
              <w:righ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3" w:type="pct"/>
            <w:gridSpan w:val="5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2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4546" w:type="pct"/>
            <w:gridSpan w:val="17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THURSDAY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A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1</w:t>
            </w:r>
          </w:p>
        </w:tc>
        <w:tc>
          <w:tcPr>
            <w:tcW w:w="482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3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hAnsi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  <w:r w:rsidRPr="00F56BD4">
              <w:rPr>
                <w:rFonts w:ascii="Verdana" w:eastAsia="Verdana" w:hAnsi="Verdana" w:cs="Verdana"/>
                <w:sz w:val="14"/>
                <w:szCs w:val="16"/>
              </w:rPr>
              <w:t>LHC-103</w:t>
            </w:r>
          </w:p>
          <w:p w:rsidR="00C33702" w:rsidRPr="00F56BD4" w:rsidRDefault="00C33702" w:rsidP="00C33D32">
            <w:pPr>
              <w:jc w:val="center"/>
            </w:pPr>
          </w:p>
        </w:tc>
        <w:tc>
          <w:tcPr>
            <w:tcW w:w="473" w:type="pct"/>
            <w:gridSpan w:val="5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103</w:t>
            </w:r>
          </w:p>
          <w:p w:rsidR="00C33702" w:rsidRPr="00F56BD4" w:rsidRDefault="00C33702" w:rsidP="00C33D32">
            <w:pPr>
              <w:jc w:val="center"/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923" w:type="pct"/>
            <w:gridSpan w:val="2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ab/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NCC/SPORTS/YOGA</w:t>
            </w:r>
            <w:r w:rsidRPr="00F56BD4">
              <w:rPr>
                <w:rFonts w:ascii="Verdana" w:eastAsia="Verdana" w:hAnsi="Verdana" w:cs="Verdana"/>
                <w:sz w:val="14"/>
                <w:szCs w:val="14"/>
              </w:rPr>
              <w:tab/>
            </w: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2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3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4</w:t>
            </w:r>
          </w:p>
        </w:tc>
        <w:tc>
          <w:tcPr>
            <w:tcW w:w="482" w:type="pct"/>
            <w:vMerge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07" w:type="pct"/>
            <w:gridSpan w:val="3"/>
            <w:shd w:val="clear" w:color="auto" w:fill="FFFFFF" w:themeFill="background1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B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5</w:t>
            </w:r>
          </w:p>
        </w:tc>
        <w:tc>
          <w:tcPr>
            <w:tcW w:w="482" w:type="pct"/>
            <w:vMerge w:val="restart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5</w:t>
            </w:r>
          </w:p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43" w:type="pct"/>
            <w:gridSpan w:val="6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3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6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91" w:type="pct"/>
            <w:gridSpan w:val="9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7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43" w:type="pct"/>
            <w:gridSpan w:val="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8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43" w:type="pct"/>
            <w:gridSpan w:val="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4546" w:type="pct"/>
            <w:gridSpan w:val="17"/>
            <w:shd w:val="clear" w:color="auto" w:fill="E7E6E6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b/>
                <w:sz w:val="14"/>
                <w:szCs w:val="14"/>
              </w:rPr>
              <w:t>FRIDAY</w:t>
            </w:r>
          </w:p>
        </w:tc>
        <w:tc>
          <w:tcPr>
            <w:tcW w:w="454" w:type="pct"/>
            <w:shd w:val="clear" w:color="auto" w:fill="E7E6E6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A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1</w:t>
            </w:r>
          </w:p>
        </w:tc>
        <w:tc>
          <w:tcPr>
            <w:tcW w:w="482" w:type="pc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</w:tc>
        <w:tc>
          <w:tcPr>
            <w:tcW w:w="457" w:type="pct"/>
            <w:gridSpan w:val="5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4" w:type="pct"/>
            <w:gridSpan w:val="4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hAnsi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  <w:r w:rsidRPr="00F56BD4">
              <w:rPr>
                <w:rFonts w:ascii="Verdana" w:eastAsia="Verdana" w:hAnsi="Verdana" w:cs="Verdana"/>
                <w:sz w:val="14"/>
                <w:szCs w:val="16"/>
              </w:rPr>
              <w:t>LHC-101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  <w:r w:rsidRPr="00F56BD4">
              <w:rPr>
                <w:rFonts w:ascii="Verdana" w:eastAsia="Verdana" w:hAnsi="Verdana" w:cs="Verdana"/>
                <w:sz w:val="14"/>
                <w:szCs w:val="16"/>
              </w:rPr>
              <w:t>PT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1</w:t>
            </w:r>
          </w:p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101</w:t>
            </w: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NCC/SPORTS/YOGA</w:t>
            </w: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2</w:t>
            </w:r>
          </w:p>
        </w:tc>
        <w:tc>
          <w:tcPr>
            <w:tcW w:w="482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7" w:type="pct"/>
            <w:gridSpan w:val="5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4" w:type="pct"/>
            <w:gridSpan w:val="4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3</w:t>
            </w:r>
          </w:p>
        </w:tc>
        <w:tc>
          <w:tcPr>
            <w:tcW w:w="482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391" w:type="pct"/>
            <w:gridSpan w:val="9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4</w:t>
            </w:r>
          </w:p>
        </w:tc>
        <w:tc>
          <w:tcPr>
            <w:tcW w:w="482" w:type="pct"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57" w:type="pct"/>
            <w:gridSpan w:val="5"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4" w:type="pct"/>
            <w:gridSpan w:val="4"/>
            <w:tcBorders>
              <w:bottom w:val="single" w:sz="4" w:space="0" w:color="auto"/>
            </w:tcBorders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heory Of Machines(P); MEPC214</w:t>
            </w: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 w:val="restar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MEB</w:t>
            </w: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5</w:t>
            </w:r>
          </w:p>
        </w:tc>
        <w:tc>
          <w:tcPr>
            <w:tcW w:w="482" w:type="pct"/>
            <w:vMerge w:val="restart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LHC-201</w:t>
            </w:r>
          </w:p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:rsidR="00C33702" w:rsidRPr="00F56BD4" w:rsidRDefault="00C33702" w:rsidP="00C33D32">
            <w:pPr>
              <w:rPr>
                <w:rFonts w:ascii="Verdana" w:hAnsi="Verdana"/>
                <w:sz w:val="14"/>
                <w:szCs w:val="16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hAnsi="Verdana"/>
                <w:sz w:val="14"/>
                <w:szCs w:val="16"/>
              </w:rPr>
            </w:pPr>
            <w:r w:rsidRPr="00F56BD4">
              <w:rPr>
                <w:rFonts w:ascii="Verdana" w:hAnsi="Verdana"/>
                <w:sz w:val="14"/>
                <w:szCs w:val="16"/>
              </w:rPr>
              <w:t>LHC-201</w:t>
            </w:r>
          </w:p>
          <w:p w:rsidR="00C33702" w:rsidRPr="00F56BD4" w:rsidRDefault="00C33702" w:rsidP="00C33D32">
            <w:pPr>
              <w:jc w:val="center"/>
            </w:pPr>
          </w:p>
        </w:tc>
        <w:tc>
          <w:tcPr>
            <w:tcW w:w="473" w:type="pct"/>
            <w:gridSpan w:val="5"/>
            <w:vMerge w:val="restar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 xml:space="preserve">LHC-201 </w:t>
            </w:r>
          </w:p>
          <w:p w:rsidR="00C33702" w:rsidRPr="00F56BD4" w:rsidRDefault="00C33702" w:rsidP="00C33D32">
            <w:pPr>
              <w:jc w:val="center"/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Production Technology-I(P); MEPC216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6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TOM-P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7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07" w:type="pct"/>
            <w:gridSpan w:val="3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Introduction to MATLAB Programming(P); MEPC213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F56BD4" w:rsidRPr="00F56BD4" w:rsidTr="00C33702">
        <w:trPr>
          <w:trHeight w:val="20"/>
        </w:trPr>
        <w:tc>
          <w:tcPr>
            <w:tcW w:w="206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21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8</w:t>
            </w:r>
          </w:p>
        </w:tc>
        <w:tc>
          <w:tcPr>
            <w:tcW w:w="482" w:type="pct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48" w:type="pct"/>
            <w:gridSpan w:val="3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3" w:type="pct"/>
            <w:gridSpan w:val="5"/>
            <w:vMerge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70" w:type="pct"/>
            <w:vAlign w:val="center"/>
          </w:tcPr>
          <w:p w:rsidR="00C33702" w:rsidRPr="00F56BD4" w:rsidRDefault="00C33702" w:rsidP="00C33D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469" w:type="pct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938" w:type="pct"/>
            <w:gridSpan w:val="2"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F56BD4">
              <w:rPr>
                <w:rFonts w:ascii="Verdana" w:eastAsia="Verdana" w:hAnsi="Verdana" w:cs="Verdana"/>
                <w:sz w:val="14"/>
                <w:szCs w:val="14"/>
              </w:rPr>
              <w:t>Fluid Machines(P); MEPC215</w:t>
            </w:r>
          </w:p>
        </w:tc>
        <w:tc>
          <w:tcPr>
            <w:tcW w:w="923" w:type="pct"/>
            <w:gridSpan w:val="2"/>
            <w:vMerge/>
            <w:vAlign w:val="center"/>
          </w:tcPr>
          <w:p w:rsidR="00C33702" w:rsidRPr="00F56BD4" w:rsidRDefault="00C33702" w:rsidP="00C33D32">
            <w:pPr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</w:tbl>
    <w:p w:rsidR="00F711AF" w:rsidRDefault="00F711AF">
      <w:pPr>
        <w:rPr>
          <w:sz w:val="16"/>
          <w:szCs w:val="16"/>
        </w:rPr>
      </w:pPr>
    </w:p>
    <w:p w:rsidR="00CB1EFC" w:rsidRDefault="006B1FEF" w:rsidP="005A37C3">
      <w:pPr>
        <w:spacing w:after="120" w:line="240" w:lineRule="auto"/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lastRenderedPageBreak/>
        <w:t>B.Tech 8</w:t>
      </w:r>
      <w:r>
        <w:rPr>
          <w:rFonts w:ascii="Arial" w:eastAsia="Arial" w:hAnsi="Arial" w:cs="Arial"/>
          <w:b/>
          <w:sz w:val="18"/>
          <w:szCs w:val="18"/>
          <w:u w:val="single"/>
          <w:vertAlign w:val="superscript"/>
        </w:rPr>
        <w:t>th</w:t>
      </w:r>
      <w:r>
        <w:rPr>
          <w:rFonts w:ascii="Arial" w:eastAsia="Arial" w:hAnsi="Arial" w:cs="Arial"/>
          <w:b/>
          <w:sz w:val="18"/>
          <w:szCs w:val="18"/>
          <w:u w:val="single"/>
        </w:rPr>
        <w:t xml:space="preserve"> Semester</w:t>
      </w:r>
    </w:p>
    <w:p w:rsidR="00F56BD4" w:rsidRDefault="00F56BD4" w:rsidP="00F56BD4">
      <w:pPr>
        <w:spacing w:after="0" w:line="240" w:lineRule="auto"/>
        <w:rPr>
          <w:rFonts w:ascii="Arial" w:eastAsia="Arial" w:hAnsi="Arial" w:cs="Arial"/>
          <w:b/>
          <w:sz w:val="18"/>
          <w:szCs w:val="18"/>
          <w:u w:val="single"/>
        </w:rPr>
      </w:pPr>
      <w:r>
        <w:rPr>
          <w:rFonts w:ascii="Arial" w:eastAsia="Arial" w:hAnsi="Arial" w:cs="Arial"/>
          <w:b/>
          <w:sz w:val="18"/>
          <w:szCs w:val="18"/>
          <w:u w:val="single"/>
        </w:rPr>
        <w:t>Time Table Coordinator: Dr. Satnam</w:t>
      </w:r>
    </w:p>
    <w:tbl>
      <w:tblPr>
        <w:tblW w:w="15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9"/>
        <w:gridCol w:w="542"/>
        <w:gridCol w:w="1559"/>
        <w:gridCol w:w="1559"/>
        <w:gridCol w:w="1559"/>
        <w:gridCol w:w="1701"/>
        <w:gridCol w:w="1560"/>
        <w:gridCol w:w="1559"/>
        <w:gridCol w:w="1701"/>
        <w:gridCol w:w="1559"/>
        <w:gridCol w:w="1493"/>
        <w:gridCol w:w="24"/>
      </w:tblGrid>
      <w:tr w:rsidR="00AC75B1" w:rsidRPr="00AC75B1" w:rsidTr="00D5507E">
        <w:trPr>
          <w:tblHeader/>
        </w:trPr>
        <w:tc>
          <w:tcPr>
            <w:tcW w:w="11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bookmarkStart w:id="0" w:name="_GoBack"/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SECTIO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</w:tr>
      <w:tr w:rsidR="00AC75B1" w:rsidRPr="00AC75B1" w:rsidTr="00A11443">
        <w:tc>
          <w:tcPr>
            <w:tcW w:w="1537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ONDAY</w:t>
            </w: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A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AC75B1" w:rsidP="00CB1EF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CA</w:t>
            </w:r>
            <w:r w:rsidR="00CB1EFC" w:rsidRPr="00AC75B1">
              <w:rPr>
                <w:rFonts w:ascii="Verdana" w:eastAsia="Verdana" w:hAnsi="Verdana" w:cs="Verdana"/>
                <w:sz w:val="14"/>
                <w:szCs w:val="14"/>
              </w:rPr>
              <w:t>304</w:t>
            </w: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AC75B1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CA</w:t>
            </w:r>
            <w:r w:rsidR="00CB1EFC" w:rsidRPr="00AC75B1">
              <w:rPr>
                <w:rFonts w:ascii="Verdana" w:eastAsia="Verdana" w:hAnsi="Verdana" w:cs="Verdana"/>
                <w:sz w:val="14"/>
                <w:szCs w:val="14"/>
              </w:rPr>
              <w:t>304</w:t>
            </w:r>
          </w:p>
          <w:p w:rsidR="00CB1EFC" w:rsidRPr="00AC75B1" w:rsidRDefault="00CB1EFC" w:rsidP="006931E0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CB1EFC" w:rsidRPr="00AC75B1" w:rsidRDefault="00CB1EFC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5B1C74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B1EFC" w:rsidRPr="00AC75B1" w:rsidRDefault="00AC75B1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CA</w:t>
            </w:r>
            <w:r w:rsidR="00CB1EFC" w:rsidRPr="00AC75B1">
              <w:rPr>
                <w:rFonts w:ascii="Verdana" w:eastAsia="Verdana" w:hAnsi="Verdana" w:cs="Verdana"/>
                <w:sz w:val="14"/>
                <w:szCs w:val="14"/>
              </w:rPr>
              <w:t>304</w:t>
            </w: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4</w:t>
            </w: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 xml:space="preserve"> (LHC203)</w:t>
            </w:r>
          </w:p>
          <w:p w:rsidR="00CB1EFC" w:rsidRPr="00AC75B1" w:rsidRDefault="00CB1EFC" w:rsidP="005B1C74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5B1C74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Ent.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3F657A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1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B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43E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  <w:p w:rsidR="00395B55" w:rsidRPr="00AC75B1" w:rsidRDefault="00395B55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395B55" w:rsidRPr="00AC75B1" w:rsidRDefault="00395B55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T</w:t>
            </w: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D80616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1C66E1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C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4F4824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4F4824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7835B2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LHC204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1C66E1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1C66E1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35B2" w:rsidRPr="00AC75B1" w:rsidRDefault="007835B2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A11443">
        <w:tc>
          <w:tcPr>
            <w:tcW w:w="1537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TUESDAY</w:t>
            </w: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A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Ent.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B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332C8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70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332C8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  <w:p w:rsidR="00395B55" w:rsidRPr="00AC75B1" w:rsidRDefault="00395B55" w:rsidP="00332C8A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395B55" w:rsidRPr="00AC75B1" w:rsidRDefault="00395B55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332C8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  <w:p w:rsidR="00395B55" w:rsidRPr="00AC75B1" w:rsidRDefault="00395B55" w:rsidP="00332C8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C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43EB">
            <w:pPr>
              <w:pStyle w:val="NormalWeb"/>
              <w:spacing w:before="0" w:beforeAutospacing="0" w:after="0" w:afterAutospacing="0"/>
              <w:jc w:val="center"/>
              <w:rPr>
                <w:rFonts w:ascii="Verdana" w:hAnsi="Verdana"/>
                <w:sz w:val="14"/>
                <w:szCs w:val="14"/>
              </w:rPr>
            </w:pPr>
            <w:r w:rsidRPr="00AC75B1">
              <w:rPr>
                <w:rFonts w:ascii="Verdana" w:hAnsi="Verdana"/>
                <w:sz w:val="14"/>
                <w:szCs w:val="14"/>
              </w:rPr>
              <w:t>LHC106</w:t>
            </w:r>
          </w:p>
          <w:p w:rsidR="00CB1EFC" w:rsidRPr="00AC75B1" w:rsidRDefault="00CB1EFC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CB1EFC" w:rsidRPr="00AC75B1" w:rsidRDefault="00CB1EFC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T</w:t>
            </w: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CB1EF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  <w:lang w:val="en-US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  <w:lang w:val="en-US"/>
              </w:rPr>
              <w:t>LAB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A11443">
        <w:tc>
          <w:tcPr>
            <w:tcW w:w="1537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B1FEF" w:rsidRPr="00AC75B1" w:rsidRDefault="006B1FEF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WEDNESDAY</w:t>
            </w: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A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1C279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  <w:p w:rsidR="003F657A" w:rsidRPr="00AC75B1" w:rsidRDefault="003F657A" w:rsidP="006931E0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3F657A" w:rsidRPr="00AC75B1" w:rsidRDefault="003F657A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M103</w:t>
            </w:r>
          </w:p>
          <w:p w:rsidR="003F657A" w:rsidRPr="00AC75B1" w:rsidRDefault="003F657A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Ent.</w:t>
            </w:r>
          </w:p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3F6703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43EB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3</w:t>
            </w:r>
          </w:p>
          <w:p w:rsidR="003F657A" w:rsidRPr="00AC75B1" w:rsidRDefault="003F657A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3F657A" w:rsidRPr="00AC75B1" w:rsidRDefault="003F657A" w:rsidP="00406B8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T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F657A" w:rsidRPr="00AC75B1" w:rsidRDefault="003F657A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3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gridAfter w:val="1"/>
          <w:wAfter w:w="24" w:type="dxa"/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B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6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6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5A37C3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3F6703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6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6B1FEF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C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5A37C3" w:rsidP="00395B55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5A37C3" w:rsidP="00395B55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5A37C3" w:rsidP="00395B55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gridAfter w:val="1"/>
          <w:wAfter w:w="24" w:type="dxa"/>
          <w:cantSplit/>
          <w:trHeight w:val="113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B55" w:rsidRPr="00AC75B1" w:rsidRDefault="00395B55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A11443">
        <w:tc>
          <w:tcPr>
            <w:tcW w:w="1537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THURSDAY</w:t>
            </w: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A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 xml:space="preserve"> LHC10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2</w:t>
            </w:r>
          </w:p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6</w:t>
            </w:r>
          </w:p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1C2799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-205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B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4</w:t>
            </w:r>
          </w:p>
          <w:p w:rsidR="006931E0" w:rsidRPr="00AC75B1" w:rsidRDefault="006931E0" w:rsidP="006931E0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FE1CA8" w:rsidRPr="00AC75B1" w:rsidRDefault="006931E0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3F657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6</w:t>
            </w:r>
          </w:p>
        </w:tc>
        <w:tc>
          <w:tcPr>
            <w:tcW w:w="170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1252E7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C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701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  <w:p w:rsidR="006931E0" w:rsidRPr="00AC75B1" w:rsidRDefault="006931E0" w:rsidP="006931E0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6931E0" w:rsidRPr="00AC75B1" w:rsidRDefault="006931E0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A11443">
        <w:tc>
          <w:tcPr>
            <w:tcW w:w="15375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FRIDAY</w:t>
            </w: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A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1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7835B2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</w:t>
            </w:r>
            <w:r w:rsidR="00CB1EFC" w:rsidRPr="00AC75B1">
              <w:rPr>
                <w:rFonts w:ascii="Verdana" w:eastAsia="Verdana" w:hAnsi="Verdana" w:cs="Verdana"/>
                <w:sz w:val="14"/>
                <w:szCs w:val="14"/>
              </w:rPr>
              <w:t>HC106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B1EFC" w:rsidRPr="00AC75B1" w:rsidRDefault="00AC75B1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CA</w:t>
            </w:r>
            <w:r w:rsidR="00CB1EFC" w:rsidRPr="00AC75B1">
              <w:rPr>
                <w:rFonts w:ascii="Verdana" w:eastAsia="Verdana" w:hAnsi="Verdana" w:cs="Verdana"/>
                <w:sz w:val="14"/>
                <w:szCs w:val="14"/>
              </w:rPr>
              <w:t>304</w:t>
            </w:r>
          </w:p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lastRenderedPageBreak/>
              <w:t>LHC206</w:t>
            </w:r>
          </w:p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4</w:t>
            </w:r>
          </w:p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CB1EFC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2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CB1EFC" w:rsidRPr="00AC75B1" w:rsidRDefault="00CB1EFC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32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CB1EFC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AB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1EFC" w:rsidRPr="00AC75B1" w:rsidRDefault="00CB1EFC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3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lastRenderedPageBreak/>
              <w:t>MEB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4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AC75B1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Verdana" w:eastAsia="Verdana" w:hAnsi="Verdana" w:cs="Verdana"/>
                <w:sz w:val="14"/>
                <w:szCs w:val="14"/>
              </w:rPr>
              <w:t>MCA</w:t>
            </w:r>
            <w:r w:rsidR="003F657A" w:rsidRPr="00AC75B1">
              <w:rPr>
                <w:rFonts w:ascii="Verdana" w:eastAsia="Verdana" w:hAnsi="Verdana" w:cs="Verdana"/>
                <w:sz w:val="14"/>
                <w:szCs w:val="14"/>
              </w:rPr>
              <w:t>304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5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395B55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6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F657A" w:rsidRPr="00AC75B1" w:rsidRDefault="003F657A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1252E7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MEC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7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105</w:t>
            </w:r>
          </w:p>
          <w:p w:rsidR="006931E0" w:rsidRPr="00AC75B1" w:rsidRDefault="006931E0" w:rsidP="006931E0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HSIR14</w:t>
            </w:r>
          </w:p>
          <w:p w:rsidR="006931E0" w:rsidRPr="00AC75B1" w:rsidRDefault="006931E0" w:rsidP="00FE43EB">
            <w:pPr>
              <w:pStyle w:val="NormalWeb"/>
              <w:spacing w:before="0" w:beforeAutospacing="0" w:after="0" w:afterAutospacing="0"/>
              <w:jc w:val="center"/>
            </w:pPr>
            <w:r w:rsidRPr="00AC75B1">
              <w:rPr>
                <w:rFonts w:ascii="Verdana" w:hAnsi="Verdana"/>
                <w:sz w:val="14"/>
                <w:szCs w:val="14"/>
              </w:rPr>
              <w:t>BUSINESS MANAGEMENT-L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sz w:val="14"/>
                <w:szCs w:val="14"/>
              </w:rPr>
              <w:t>LHC205</w:t>
            </w: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8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tr w:rsidR="00AC75B1" w:rsidRPr="00AC75B1" w:rsidTr="00FE43EB">
        <w:trPr>
          <w:cantSplit/>
          <w:trHeight w:val="57"/>
        </w:trPr>
        <w:tc>
          <w:tcPr>
            <w:tcW w:w="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b/>
                <w:sz w:val="14"/>
                <w:szCs w:val="14"/>
              </w:rPr>
            </w:pP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4"/>
                <w:szCs w:val="14"/>
              </w:rPr>
            </w:pPr>
            <w:r w:rsidRPr="00AC75B1">
              <w:rPr>
                <w:rFonts w:ascii="Verdana" w:eastAsia="Verdana" w:hAnsi="Verdana" w:cs="Verdana"/>
                <w:b/>
                <w:sz w:val="14"/>
                <w:szCs w:val="14"/>
              </w:rPr>
              <w:t>9</w:t>
            </w: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70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  <w:tc>
          <w:tcPr>
            <w:tcW w:w="1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E1CA8" w:rsidRPr="00AC75B1" w:rsidRDefault="00FE1CA8" w:rsidP="00FE1CA8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4"/>
                <w:szCs w:val="14"/>
              </w:rPr>
            </w:pPr>
          </w:p>
        </w:tc>
      </w:tr>
      <w:bookmarkEnd w:id="0"/>
    </w:tbl>
    <w:p w:rsidR="00F711AF" w:rsidRDefault="00F711AF" w:rsidP="00F717FE">
      <w:pPr>
        <w:rPr>
          <w:sz w:val="16"/>
          <w:szCs w:val="16"/>
        </w:rPr>
      </w:pPr>
    </w:p>
    <w:sectPr w:rsidR="00F711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D33" w:rsidRDefault="00A74D33">
      <w:pPr>
        <w:spacing w:after="0" w:line="240" w:lineRule="auto"/>
      </w:pPr>
      <w:r>
        <w:separator/>
      </w:r>
    </w:p>
  </w:endnote>
  <w:endnote w:type="continuationSeparator" w:id="0">
    <w:p w:rsidR="00A74D33" w:rsidRDefault="00A74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5B3" w:rsidRDefault="004465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B55" w:rsidRDefault="00395B55">
    <w:pPr>
      <w:jc w:val="right"/>
    </w:pPr>
    <w:r>
      <w:fldChar w:fldCharType="begin"/>
    </w:r>
    <w:r>
      <w:instrText>PAGE</w:instrText>
    </w:r>
    <w:r>
      <w:fldChar w:fldCharType="separate"/>
    </w:r>
    <w:r w:rsidR="00AC75B1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5B3" w:rsidRDefault="004465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D33" w:rsidRDefault="00A74D33">
      <w:pPr>
        <w:spacing w:after="0" w:line="240" w:lineRule="auto"/>
      </w:pPr>
      <w:r>
        <w:separator/>
      </w:r>
    </w:p>
  </w:footnote>
  <w:footnote w:type="continuationSeparator" w:id="0">
    <w:p w:rsidR="00A74D33" w:rsidRDefault="00A74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5B3" w:rsidRDefault="004465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B55" w:rsidRDefault="00395B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>Mechanical Engineering                                                                                                                                                                                                          In</w:t>
    </w:r>
    <w:r w:rsidR="004465B3">
      <w:rPr>
        <w:rFonts w:ascii="Arial" w:eastAsia="Arial" w:hAnsi="Arial" w:cs="Arial"/>
        <w:b/>
        <w:color w:val="000000"/>
        <w:sz w:val="18"/>
        <w:szCs w:val="18"/>
      </w:rPr>
      <w:t>stitute Time-Table Session: 2023</w:t>
    </w:r>
    <w:r>
      <w:rPr>
        <w:rFonts w:ascii="Arial" w:eastAsia="Arial" w:hAnsi="Arial" w:cs="Arial"/>
        <w:b/>
        <w:color w:val="000000"/>
        <w:sz w:val="18"/>
        <w:szCs w:val="18"/>
      </w:rPr>
      <w:t>-2</w:t>
    </w:r>
    <w:r w:rsidR="004465B3">
      <w:rPr>
        <w:rFonts w:ascii="Arial" w:eastAsia="Arial" w:hAnsi="Arial" w:cs="Arial"/>
        <w:b/>
        <w:color w:val="000000"/>
        <w:sz w:val="18"/>
        <w:szCs w:val="18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5B3" w:rsidRDefault="004465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tDAwMzKyMDYwM7MwMTBX0lEKTi0uzszPAykwrAUAZXseZSwAAAA="/>
  </w:docVars>
  <w:rsids>
    <w:rsidRoot w:val="00F711AF"/>
    <w:rsid w:val="00010087"/>
    <w:rsid w:val="00032954"/>
    <w:rsid w:val="00056D53"/>
    <w:rsid w:val="00064D98"/>
    <w:rsid w:val="00066A1C"/>
    <w:rsid w:val="00074A7A"/>
    <w:rsid w:val="000763EE"/>
    <w:rsid w:val="000872F0"/>
    <w:rsid w:val="000C0EAB"/>
    <w:rsid w:val="000E3CB3"/>
    <w:rsid w:val="000E5092"/>
    <w:rsid w:val="000F20E3"/>
    <w:rsid w:val="00106CB4"/>
    <w:rsid w:val="001252E7"/>
    <w:rsid w:val="00136108"/>
    <w:rsid w:val="001C1C98"/>
    <w:rsid w:val="001C2799"/>
    <w:rsid w:val="001C6650"/>
    <w:rsid w:val="001E5AE7"/>
    <w:rsid w:val="002242D7"/>
    <w:rsid w:val="002330E2"/>
    <w:rsid w:val="0023351F"/>
    <w:rsid w:val="00242407"/>
    <w:rsid w:val="00244018"/>
    <w:rsid w:val="00256F91"/>
    <w:rsid w:val="00257A3E"/>
    <w:rsid w:val="00267E9B"/>
    <w:rsid w:val="00275704"/>
    <w:rsid w:val="002802AD"/>
    <w:rsid w:val="0029696B"/>
    <w:rsid w:val="002A26A9"/>
    <w:rsid w:val="002A5FAF"/>
    <w:rsid w:val="002B3DAF"/>
    <w:rsid w:val="002C36E9"/>
    <w:rsid w:val="002D5E14"/>
    <w:rsid w:val="002E4517"/>
    <w:rsid w:val="0030426E"/>
    <w:rsid w:val="00304B9F"/>
    <w:rsid w:val="00324FC6"/>
    <w:rsid w:val="0033158E"/>
    <w:rsid w:val="00332C8A"/>
    <w:rsid w:val="003463F0"/>
    <w:rsid w:val="00347789"/>
    <w:rsid w:val="00390B7E"/>
    <w:rsid w:val="00395B55"/>
    <w:rsid w:val="003A64A5"/>
    <w:rsid w:val="003C0DC1"/>
    <w:rsid w:val="003C3BA9"/>
    <w:rsid w:val="003D3A08"/>
    <w:rsid w:val="003D40AB"/>
    <w:rsid w:val="003E0C1E"/>
    <w:rsid w:val="003E2F24"/>
    <w:rsid w:val="003F657A"/>
    <w:rsid w:val="003F6703"/>
    <w:rsid w:val="00404916"/>
    <w:rsid w:val="00406B8B"/>
    <w:rsid w:val="00410ABE"/>
    <w:rsid w:val="00412D11"/>
    <w:rsid w:val="00416451"/>
    <w:rsid w:val="004174EC"/>
    <w:rsid w:val="004240B1"/>
    <w:rsid w:val="004463C8"/>
    <w:rsid w:val="004465B3"/>
    <w:rsid w:val="00467F2B"/>
    <w:rsid w:val="00471AB1"/>
    <w:rsid w:val="004744EF"/>
    <w:rsid w:val="004908D2"/>
    <w:rsid w:val="004930E0"/>
    <w:rsid w:val="004A1603"/>
    <w:rsid w:val="004B49D4"/>
    <w:rsid w:val="004C283E"/>
    <w:rsid w:val="004F1D29"/>
    <w:rsid w:val="004F4824"/>
    <w:rsid w:val="00504ECB"/>
    <w:rsid w:val="00505331"/>
    <w:rsid w:val="00505EC0"/>
    <w:rsid w:val="00522C98"/>
    <w:rsid w:val="005245A0"/>
    <w:rsid w:val="005577F8"/>
    <w:rsid w:val="00597231"/>
    <w:rsid w:val="005A37C3"/>
    <w:rsid w:val="005B1C74"/>
    <w:rsid w:val="005D61D4"/>
    <w:rsid w:val="00605314"/>
    <w:rsid w:val="00643307"/>
    <w:rsid w:val="00661291"/>
    <w:rsid w:val="0066685B"/>
    <w:rsid w:val="0068734C"/>
    <w:rsid w:val="006931E0"/>
    <w:rsid w:val="006938EF"/>
    <w:rsid w:val="006B1FEF"/>
    <w:rsid w:val="006C2438"/>
    <w:rsid w:val="007009AE"/>
    <w:rsid w:val="0070143A"/>
    <w:rsid w:val="00724122"/>
    <w:rsid w:val="0073546A"/>
    <w:rsid w:val="00740D65"/>
    <w:rsid w:val="007420D8"/>
    <w:rsid w:val="007528F2"/>
    <w:rsid w:val="00764297"/>
    <w:rsid w:val="00775B00"/>
    <w:rsid w:val="00777748"/>
    <w:rsid w:val="007835B2"/>
    <w:rsid w:val="00784C44"/>
    <w:rsid w:val="00790FB4"/>
    <w:rsid w:val="007C2BA4"/>
    <w:rsid w:val="007D7052"/>
    <w:rsid w:val="007E3536"/>
    <w:rsid w:val="008131AA"/>
    <w:rsid w:val="00814E42"/>
    <w:rsid w:val="00834CAF"/>
    <w:rsid w:val="00851F97"/>
    <w:rsid w:val="0085336E"/>
    <w:rsid w:val="00867696"/>
    <w:rsid w:val="00874E7A"/>
    <w:rsid w:val="00894E0E"/>
    <w:rsid w:val="008A022A"/>
    <w:rsid w:val="008C67FE"/>
    <w:rsid w:val="008D1278"/>
    <w:rsid w:val="00906042"/>
    <w:rsid w:val="009220CE"/>
    <w:rsid w:val="00931A5E"/>
    <w:rsid w:val="00950FC1"/>
    <w:rsid w:val="00952EF1"/>
    <w:rsid w:val="00965865"/>
    <w:rsid w:val="009811D7"/>
    <w:rsid w:val="009911E0"/>
    <w:rsid w:val="009A3DE8"/>
    <w:rsid w:val="009A6E65"/>
    <w:rsid w:val="009C0842"/>
    <w:rsid w:val="009D02F7"/>
    <w:rsid w:val="009D4D4F"/>
    <w:rsid w:val="009E6628"/>
    <w:rsid w:val="009F0A1B"/>
    <w:rsid w:val="00A05202"/>
    <w:rsid w:val="00A11443"/>
    <w:rsid w:val="00A22ED9"/>
    <w:rsid w:val="00A23627"/>
    <w:rsid w:val="00A238CE"/>
    <w:rsid w:val="00A2685B"/>
    <w:rsid w:val="00A40590"/>
    <w:rsid w:val="00A4298D"/>
    <w:rsid w:val="00A44158"/>
    <w:rsid w:val="00A50C27"/>
    <w:rsid w:val="00A50F40"/>
    <w:rsid w:val="00A61634"/>
    <w:rsid w:val="00A74D33"/>
    <w:rsid w:val="00A76861"/>
    <w:rsid w:val="00AA1DC0"/>
    <w:rsid w:val="00AB2A75"/>
    <w:rsid w:val="00AC75B1"/>
    <w:rsid w:val="00AD21E9"/>
    <w:rsid w:val="00AD7FFB"/>
    <w:rsid w:val="00AE3A10"/>
    <w:rsid w:val="00B071EA"/>
    <w:rsid w:val="00B453B3"/>
    <w:rsid w:val="00B53901"/>
    <w:rsid w:val="00B55A41"/>
    <w:rsid w:val="00B94F24"/>
    <w:rsid w:val="00BB07B5"/>
    <w:rsid w:val="00BD053C"/>
    <w:rsid w:val="00C04A3A"/>
    <w:rsid w:val="00C05E4E"/>
    <w:rsid w:val="00C17F16"/>
    <w:rsid w:val="00C33702"/>
    <w:rsid w:val="00C33D32"/>
    <w:rsid w:val="00C349F0"/>
    <w:rsid w:val="00C35CE8"/>
    <w:rsid w:val="00C40D33"/>
    <w:rsid w:val="00C55A87"/>
    <w:rsid w:val="00C60313"/>
    <w:rsid w:val="00C66B4E"/>
    <w:rsid w:val="00C8305D"/>
    <w:rsid w:val="00C862EA"/>
    <w:rsid w:val="00C941E6"/>
    <w:rsid w:val="00CA5E3E"/>
    <w:rsid w:val="00CB1EFC"/>
    <w:rsid w:val="00CB3FDC"/>
    <w:rsid w:val="00CE4206"/>
    <w:rsid w:val="00CE44FB"/>
    <w:rsid w:val="00CF18E6"/>
    <w:rsid w:val="00CF491F"/>
    <w:rsid w:val="00D1364A"/>
    <w:rsid w:val="00D161EC"/>
    <w:rsid w:val="00D51862"/>
    <w:rsid w:val="00D53E04"/>
    <w:rsid w:val="00D5507E"/>
    <w:rsid w:val="00D75422"/>
    <w:rsid w:val="00D80616"/>
    <w:rsid w:val="00DA6F82"/>
    <w:rsid w:val="00DE6EF8"/>
    <w:rsid w:val="00E30FF2"/>
    <w:rsid w:val="00E608BE"/>
    <w:rsid w:val="00E61D04"/>
    <w:rsid w:val="00E87B28"/>
    <w:rsid w:val="00EA0C6C"/>
    <w:rsid w:val="00EA321E"/>
    <w:rsid w:val="00EA333D"/>
    <w:rsid w:val="00EB4F78"/>
    <w:rsid w:val="00ED0636"/>
    <w:rsid w:val="00EE0346"/>
    <w:rsid w:val="00EF4CB6"/>
    <w:rsid w:val="00F21B9F"/>
    <w:rsid w:val="00F46EB9"/>
    <w:rsid w:val="00F56BD4"/>
    <w:rsid w:val="00F62AC2"/>
    <w:rsid w:val="00F70440"/>
    <w:rsid w:val="00F711AF"/>
    <w:rsid w:val="00F717FE"/>
    <w:rsid w:val="00F734DB"/>
    <w:rsid w:val="00F81E8D"/>
    <w:rsid w:val="00FA0456"/>
    <w:rsid w:val="00FB3510"/>
    <w:rsid w:val="00FC34C4"/>
    <w:rsid w:val="00FC5ADF"/>
    <w:rsid w:val="00FD22A6"/>
    <w:rsid w:val="00FD3957"/>
    <w:rsid w:val="00FE1CA8"/>
    <w:rsid w:val="00FE43EB"/>
    <w:rsid w:val="00FE4F2D"/>
    <w:rsid w:val="00FF1B6A"/>
    <w:rsid w:val="00FF6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33054E-6E82-4746-A0CD-F9CE2BCE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0B1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94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7E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EA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5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7CC"/>
  </w:style>
  <w:style w:type="paragraph" w:styleId="Footer">
    <w:name w:val="footer"/>
    <w:basedOn w:val="Normal"/>
    <w:link w:val="FooterChar"/>
    <w:uiPriority w:val="99"/>
    <w:unhideWhenUsed/>
    <w:rsid w:val="00CB5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7CC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693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6SjUESqhe1PBwHU7RbnlbV03oA==">AMUW2mUzpaa4fFwDl2L2nZOFHHFts6fwsOXISDifjAb9hGxR+PsBO/hhMvr0tTPaDKZZs8ADIiU+szPoEh2n7mdrneuKNANnkydNOAgH/bzwVWhp0A8O3yXi5fkHLHsIf/OqWiEcAYF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5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69</cp:revision>
  <cp:lastPrinted>2023-12-21T06:23:00Z</cp:lastPrinted>
  <dcterms:created xsi:type="dcterms:W3CDTF">2022-06-03T03:14:00Z</dcterms:created>
  <dcterms:modified xsi:type="dcterms:W3CDTF">2024-01-06T09:42:00Z</dcterms:modified>
</cp:coreProperties>
</file>